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604B" w:rsidRPr="00BC5C1F" w:rsidRDefault="007D604B" w:rsidP="007D604B">
      <w:pPr>
        <w:rPr>
          <w:b/>
          <w:sz w:val="40"/>
        </w:rPr>
      </w:pPr>
      <w:r>
        <w:rPr>
          <w:noProof/>
          <w:lang w:eastAsia="es-MX"/>
        </w:rPr>
        <w:drawing>
          <wp:anchor distT="0" distB="0" distL="114300" distR="114300" simplePos="0" relativeHeight="251659264" behindDoc="1" locked="0" layoutInCell="1" allowOverlap="1" wp14:anchorId="125865D9" wp14:editId="6447E08A">
            <wp:simplePos x="0" y="0"/>
            <wp:positionH relativeFrom="column">
              <wp:posOffset>4120515</wp:posOffset>
            </wp:positionH>
            <wp:positionV relativeFrom="paragraph">
              <wp:posOffset>119380</wp:posOffset>
            </wp:positionV>
            <wp:extent cx="1971675" cy="1771650"/>
            <wp:effectExtent l="0" t="0" r="9525" b="0"/>
            <wp:wrapTight wrapText="bothSides">
              <wp:wrapPolygon edited="0">
                <wp:start x="0" y="0"/>
                <wp:lineTo x="0" y="21368"/>
                <wp:lineTo x="21496" y="21368"/>
                <wp:lineTo x="21496" y="0"/>
                <wp:lineTo x="0" y="0"/>
              </wp:wrapPolygon>
            </wp:wrapTight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www.escuelasdemexico.mx/wp-content/uploads/2011/08/Escudo-Cecyt9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C5C1F">
        <w:rPr>
          <w:b/>
          <w:sz w:val="40"/>
        </w:rPr>
        <w:t>INSTITUTO POLITÉCNICO NACIONAL</w:t>
      </w:r>
    </w:p>
    <w:p w:rsidR="007D604B" w:rsidRDefault="007D604B" w:rsidP="007D604B">
      <w:pPr>
        <w:rPr>
          <w:sz w:val="56"/>
        </w:rPr>
      </w:pPr>
    </w:p>
    <w:p w:rsidR="007D604B" w:rsidRPr="00F81E93" w:rsidRDefault="007D604B" w:rsidP="007D604B">
      <w:pPr>
        <w:rPr>
          <w:b/>
          <w:sz w:val="56"/>
        </w:rPr>
      </w:pPr>
      <w:r>
        <w:rPr>
          <w:b/>
          <w:sz w:val="56"/>
        </w:rPr>
        <w:t>Escuela Superior de Cómputo (ESCOM)</w:t>
      </w:r>
    </w:p>
    <w:p w:rsidR="007D604B" w:rsidRDefault="007D604B" w:rsidP="007D604B">
      <w:pPr>
        <w:rPr>
          <w:sz w:val="40"/>
        </w:rPr>
      </w:pPr>
    </w:p>
    <w:p w:rsidR="007D604B" w:rsidRDefault="007D604B" w:rsidP="007D604B">
      <w:pPr>
        <w:jc w:val="center"/>
        <w:rPr>
          <w:sz w:val="48"/>
        </w:rPr>
      </w:pPr>
    </w:p>
    <w:p w:rsidR="007D604B" w:rsidRPr="006938BD" w:rsidRDefault="007D604B" w:rsidP="007D604B">
      <w:pPr>
        <w:jc w:val="center"/>
        <w:rPr>
          <w:rFonts w:cs="Arial"/>
          <w:sz w:val="40"/>
          <w:szCs w:val="40"/>
        </w:rPr>
      </w:pPr>
      <w:r w:rsidRPr="00CE61A6">
        <w:rPr>
          <w:rFonts w:cs="Arial"/>
          <w:b/>
          <w:sz w:val="40"/>
          <w:szCs w:val="40"/>
        </w:rPr>
        <w:t>PROFESOR</w:t>
      </w:r>
      <w:r>
        <w:rPr>
          <w:rFonts w:cs="Arial"/>
          <w:sz w:val="40"/>
          <w:szCs w:val="40"/>
        </w:rPr>
        <w:t xml:space="preserve">: </w:t>
      </w:r>
      <w:r w:rsidR="002F2909">
        <w:rPr>
          <w:rFonts w:cs="Arial"/>
          <w:sz w:val="40"/>
          <w:szCs w:val="40"/>
        </w:rPr>
        <w:t>ORTEGA GONZALES RUBEN</w:t>
      </w:r>
      <w:r w:rsidR="00E65681">
        <w:rPr>
          <w:rFonts w:cs="Arial"/>
          <w:sz w:val="40"/>
          <w:szCs w:val="40"/>
        </w:rPr>
        <w:t>.</w:t>
      </w:r>
    </w:p>
    <w:p w:rsidR="007D604B" w:rsidRPr="006938BD" w:rsidRDefault="007D604B" w:rsidP="007D604B">
      <w:pPr>
        <w:rPr>
          <w:rFonts w:cs="Arial"/>
          <w:sz w:val="40"/>
          <w:szCs w:val="40"/>
        </w:rPr>
      </w:pPr>
    </w:p>
    <w:p w:rsidR="007D604B" w:rsidRPr="00B52C96" w:rsidRDefault="007D604B" w:rsidP="00236DC3">
      <w:pPr>
        <w:ind w:left="708"/>
        <w:jc w:val="center"/>
        <w:rPr>
          <w:rFonts w:cs="Arial"/>
          <w:sz w:val="40"/>
          <w:szCs w:val="40"/>
        </w:rPr>
      </w:pPr>
      <w:r w:rsidRPr="00CE61A6">
        <w:rPr>
          <w:rFonts w:cs="Arial"/>
          <w:b/>
          <w:sz w:val="40"/>
          <w:szCs w:val="40"/>
        </w:rPr>
        <w:t>MATERIA</w:t>
      </w:r>
      <w:r>
        <w:rPr>
          <w:rFonts w:cs="Arial"/>
          <w:sz w:val="40"/>
          <w:szCs w:val="40"/>
        </w:rPr>
        <w:t xml:space="preserve">: </w:t>
      </w:r>
      <w:r w:rsidR="00A044BA">
        <w:rPr>
          <w:rFonts w:cs="Arial"/>
          <w:sz w:val="40"/>
          <w:szCs w:val="40"/>
        </w:rPr>
        <w:t>Instrumentación</w:t>
      </w:r>
      <w:r w:rsidR="00C02237">
        <w:rPr>
          <w:rFonts w:cs="Arial"/>
          <w:sz w:val="40"/>
          <w:szCs w:val="40"/>
        </w:rPr>
        <w:t>.</w:t>
      </w:r>
    </w:p>
    <w:p w:rsidR="007D604B" w:rsidRPr="00BC5C1F" w:rsidRDefault="007D604B" w:rsidP="007D604B">
      <w:pPr>
        <w:rPr>
          <w:sz w:val="36"/>
        </w:rPr>
      </w:pPr>
    </w:p>
    <w:p w:rsidR="007D604B" w:rsidRPr="00BC5C1F" w:rsidRDefault="00B56613" w:rsidP="007D604B">
      <w:pPr>
        <w:jc w:val="center"/>
        <w:rPr>
          <w:sz w:val="36"/>
        </w:rPr>
      </w:pPr>
      <w:r>
        <w:rPr>
          <w:b/>
          <w:sz w:val="36"/>
        </w:rPr>
        <w:t>TRABAJO</w:t>
      </w:r>
      <w:r w:rsidR="007D604B" w:rsidRPr="005873F3">
        <w:rPr>
          <w:b/>
          <w:sz w:val="36"/>
        </w:rPr>
        <w:t>:</w:t>
      </w:r>
      <w:r w:rsidR="007D604B">
        <w:rPr>
          <w:b/>
          <w:sz w:val="36"/>
        </w:rPr>
        <w:t xml:space="preserve"> </w:t>
      </w:r>
      <w:r w:rsidR="006C7ED4">
        <w:rPr>
          <w:sz w:val="36"/>
        </w:rPr>
        <w:t>Circuito página 66 del libro (Sistema simple de medición de temperatura)</w:t>
      </w:r>
      <w:r w:rsidR="00422DD6">
        <w:rPr>
          <w:sz w:val="36"/>
        </w:rPr>
        <w:t>.</w:t>
      </w:r>
    </w:p>
    <w:p w:rsidR="007D604B" w:rsidRPr="00BC5C1F" w:rsidRDefault="007D604B" w:rsidP="007D604B">
      <w:pPr>
        <w:rPr>
          <w:sz w:val="36"/>
        </w:rPr>
      </w:pPr>
    </w:p>
    <w:p w:rsidR="00422DD6" w:rsidRPr="00410B78" w:rsidRDefault="007D604B" w:rsidP="00410B78">
      <w:pPr>
        <w:rPr>
          <w:sz w:val="36"/>
        </w:rPr>
      </w:pPr>
      <w:r w:rsidRPr="0055461A">
        <w:rPr>
          <w:b/>
          <w:sz w:val="36"/>
        </w:rPr>
        <w:t>A</w:t>
      </w:r>
      <w:r>
        <w:rPr>
          <w:b/>
          <w:sz w:val="36"/>
        </w:rPr>
        <w:t>LUMNO</w:t>
      </w:r>
      <w:r w:rsidRPr="0055461A">
        <w:rPr>
          <w:b/>
          <w:sz w:val="36"/>
        </w:rPr>
        <w:t>:</w:t>
      </w:r>
      <w:r w:rsidRPr="0055461A">
        <w:rPr>
          <w:sz w:val="36"/>
        </w:rPr>
        <w:t xml:space="preserve"> </w:t>
      </w:r>
    </w:p>
    <w:p w:rsidR="007D604B" w:rsidRPr="000B700C" w:rsidRDefault="007D604B" w:rsidP="007D604B">
      <w:pPr>
        <w:pStyle w:val="Prrafodelista"/>
        <w:numPr>
          <w:ilvl w:val="0"/>
          <w:numId w:val="1"/>
        </w:numPr>
        <w:rPr>
          <w:sz w:val="28"/>
          <w:szCs w:val="28"/>
        </w:rPr>
      </w:pPr>
      <w:r w:rsidRPr="000B700C">
        <w:rPr>
          <w:sz w:val="28"/>
          <w:szCs w:val="28"/>
        </w:rPr>
        <w:t>Monroy Martos Elioth</w:t>
      </w:r>
      <w:r w:rsidR="00422DD6">
        <w:rPr>
          <w:sz w:val="28"/>
          <w:szCs w:val="28"/>
        </w:rPr>
        <w:t>.</w:t>
      </w:r>
    </w:p>
    <w:p w:rsidR="007D604B" w:rsidRDefault="007D604B" w:rsidP="007D604B">
      <w:pPr>
        <w:rPr>
          <w:b/>
          <w:sz w:val="36"/>
        </w:rPr>
      </w:pPr>
    </w:p>
    <w:p w:rsidR="00782E2D" w:rsidRDefault="007D604B">
      <w:r w:rsidRPr="00A01C76">
        <w:rPr>
          <w:b/>
          <w:sz w:val="36"/>
        </w:rPr>
        <w:t>G</w:t>
      </w:r>
      <w:r>
        <w:rPr>
          <w:b/>
          <w:sz w:val="36"/>
        </w:rPr>
        <w:t>RUPO</w:t>
      </w:r>
      <w:r w:rsidRPr="00A01C76">
        <w:rPr>
          <w:b/>
          <w:sz w:val="36"/>
        </w:rPr>
        <w:t>:</w:t>
      </w:r>
      <w:r w:rsidRPr="00A01C76">
        <w:rPr>
          <w:sz w:val="36"/>
        </w:rPr>
        <w:t xml:space="preserve"> </w:t>
      </w:r>
      <w:r w:rsidR="008C2DCC">
        <w:rPr>
          <w:sz w:val="36"/>
        </w:rPr>
        <w:t>3CM2</w:t>
      </w:r>
    </w:p>
    <w:p w:rsidR="00782E2D" w:rsidRDefault="00782E2D"/>
    <w:p w:rsidR="006E43B5" w:rsidRDefault="006E43B5"/>
    <w:p w:rsidR="006E43B5" w:rsidRDefault="006E43B5"/>
    <w:p w:rsidR="006E43B5" w:rsidRDefault="00AE08A4">
      <w:r>
        <w:lastRenderedPageBreak/>
        <w:t>Diagrama a bloques a simular</w:t>
      </w:r>
      <w:r w:rsidR="00E51FF7">
        <w:t xml:space="preserve"> correspondiente a un sistema simple de medición de temperatura</w:t>
      </w:r>
    </w:p>
    <w:p w:rsidR="006E43B5" w:rsidRDefault="008F243D" w:rsidP="006E43B5">
      <w:pPr>
        <w:jc w:val="center"/>
      </w:pPr>
      <w:r>
        <w:rPr>
          <w:noProof/>
        </w:rPr>
        <w:drawing>
          <wp:inline distT="0" distB="0" distL="0" distR="0" wp14:anchorId="16E02209" wp14:editId="335AA9FF">
            <wp:extent cx="5488690" cy="97155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3422"/>
                    <a:stretch/>
                  </pic:blipFill>
                  <pic:spPr bwMode="auto">
                    <a:xfrm>
                      <a:off x="0" y="0"/>
                      <a:ext cx="5494835" cy="9726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E43B5" w:rsidRDefault="006E43B5" w:rsidP="006E43B5">
      <w:r>
        <w:t>Código usado en MATLAB</w:t>
      </w:r>
      <w:r w:rsidR="0037663E">
        <w:t xml:space="preserve"> para realizar la simulación usando la herramienta </w:t>
      </w:r>
      <w:proofErr w:type="spellStart"/>
      <w:r w:rsidR="0037663E">
        <w:t>sisotool</w:t>
      </w:r>
      <w:proofErr w:type="spellEnd"/>
      <w:r>
        <w:t>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6E43B5" w:rsidTr="006E43B5">
        <w:tc>
          <w:tcPr>
            <w:tcW w:w="8828" w:type="dxa"/>
          </w:tcPr>
          <w:p w:rsidR="00866E93" w:rsidRDefault="00866E93" w:rsidP="00866E9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Diagrama bloque página 66 del libro</w:t>
            </w:r>
          </w:p>
          <w:p w:rsidR="00866E93" w:rsidRDefault="00866E93" w:rsidP="00866E9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=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s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:rsidR="00866E93" w:rsidRDefault="00866E93" w:rsidP="00866E9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A=(4*(10^-6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)/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1+10*s);</w:t>
            </w:r>
          </w:p>
          <w:p w:rsidR="00866E93" w:rsidRDefault="00866E93" w:rsidP="00866E9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B=(10^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3)/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1+(10^(-4))*s);</w:t>
            </w:r>
          </w:p>
          <w:p w:rsidR="00866E93" w:rsidRDefault="00866E93" w:rsidP="00866E9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=(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25)/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2.5*(10^-5)*(s^2)+(10^-2)*s+1);</w:t>
            </w:r>
          </w:p>
          <w:p w:rsidR="00866E93" w:rsidRDefault="00866E93" w:rsidP="00866E9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Gs=A*B*C*3085.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1;</w:t>
            </w:r>
            <w:r w:rsidR="00367E2B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</w:t>
            </w:r>
            <w:proofErr w:type="gramEnd"/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 xml:space="preserve">Este valor se obtuvo del </w:t>
            </w:r>
            <w:proofErr w:type="spellStart"/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edit</w:t>
            </w:r>
            <w:proofErr w:type="spellEnd"/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compensator</w:t>
            </w:r>
            <w:proofErr w:type="spellEnd"/>
          </w:p>
          <w:p w:rsidR="006E43B5" w:rsidRPr="00331403" w:rsidRDefault="00866E93" w:rsidP="003314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isotool</w:t>
            </w:r>
            <w:proofErr w:type="spellEnd"/>
          </w:p>
        </w:tc>
      </w:tr>
    </w:tbl>
    <w:p w:rsidR="006E43B5" w:rsidRDefault="006E43B5" w:rsidP="006E43B5"/>
    <w:p w:rsidR="008C5A40" w:rsidRDefault="008C5A40" w:rsidP="006E43B5">
      <w:r>
        <w:t xml:space="preserve">El valor 3085.1 fue obtenido usando el </w:t>
      </w:r>
      <w:proofErr w:type="spellStart"/>
      <w:r>
        <w:t>edit</w:t>
      </w:r>
      <w:proofErr w:type="spellEnd"/>
      <w:r>
        <w:t xml:space="preserve"> </w:t>
      </w:r>
      <w:proofErr w:type="spellStart"/>
      <w:r>
        <w:t>compensator</w:t>
      </w:r>
      <w:proofErr w:type="spellEnd"/>
      <w:r>
        <w:t xml:space="preserve"> de </w:t>
      </w:r>
      <w:proofErr w:type="spellStart"/>
      <w:r>
        <w:t>sisotool</w:t>
      </w:r>
      <w:proofErr w:type="spellEnd"/>
      <w:r>
        <w:t xml:space="preserve">, lo cual nos permite calibrar nuestro sistema de medición para </w:t>
      </w:r>
      <w:r w:rsidR="00A046CF">
        <w:t>obtener la referencia adecuada para poder realizar posteriores mediciones.</w:t>
      </w:r>
      <w:r w:rsidR="004B666D">
        <w:t xml:space="preserve"> Puede verse como un elemento amplificador o como un elemento que representa un potenciómetro.</w:t>
      </w:r>
    </w:p>
    <w:p w:rsidR="003126A7" w:rsidRDefault="003126A7" w:rsidP="006E43B5"/>
    <w:p w:rsidR="00331403" w:rsidRDefault="003126A7" w:rsidP="006E43B5">
      <w:r>
        <w:t>La simulación obtenida usando una entrada 1/s fue la siguiente:</w:t>
      </w:r>
    </w:p>
    <w:p w:rsidR="00331403" w:rsidRDefault="004C4F0C" w:rsidP="006E43B5">
      <w:r>
        <w:rPr>
          <w:noProof/>
        </w:rPr>
        <w:drawing>
          <wp:inline distT="0" distB="0" distL="0" distR="0" wp14:anchorId="33BDC9E1" wp14:editId="48EEFAAA">
            <wp:extent cx="5719445" cy="3067050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9165" t="16895" r="49593" b="41271"/>
                    <a:stretch/>
                  </pic:blipFill>
                  <pic:spPr bwMode="auto">
                    <a:xfrm>
                      <a:off x="0" y="0"/>
                      <a:ext cx="5730616" cy="3073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C4F0C" w:rsidRDefault="004C4F0C" w:rsidP="006E43B5"/>
    <w:p w:rsidR="004C4F0C" w:rsidRDefault="004C4F0C" w:rsidP="006E43B5"/>
    <w:p w:rsidR="004C4F0C" w:rsidRDefault="004C4F0C" w:rsidP="006E43B5">
      <w:r>
        <w:rPr>
          <w:noProof/>
        </w:rPr>
        <w:lastRenderedPageBreak/>
        <w:drawing>
          <wp:inline distT="0" distB="0" distL="0" distR="0" wp14:anchorId="5B151F3D" wp14:editId="080036E4">
            <wp:extent cx="5943600" cy="2671509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8485" t="58729" r="50860" b="5376"/>
                    <a:stretch/>
                  </pic:blipFill>
                  <pic:spPr bwMode="auto">
                    <a:xfrm>
                      <a:off x="0" y="0"/>
                      <a:ext cx="5973691" cy="26850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C4F0C" w:rsidRDefault="004C4F0C" w:rsidP="006E43B5">
      <w:r>
        <w:rPr>
          <w:noProof/>
        </w:rPr>
        <w:drawing>
          <wp:inline distT="0" distB="0" distL="0" distR="0" wp14:anchorId="54767305" wp14:editId="3667D130">
            <wp:extent cx="5991588" cy="2447925"/>
            <wp:effectExtent l="0" t="0" r="9525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52953" t="15688" r="3428" b="42076"/>
                    <a:stretch/>
                  </pic:blipFill>
                  <pic:spPr bwMode="auto">
                    <a:xfrm>
                      <a:off x="0" y="0"/>
                      <a:ext cx="6006711" cy="24541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31403" w:rsidRDefault="00FC6C03" w:rsidP="006E43B5">
      <w:r>
        <w:rPr>
          <w:noProof/>
        </w:rPr>
        <w:drawing>
          <wp:inline distT="0" distB="0" distL="0" distR="0" wp14:anchorId="56AF3629" wp14:editId="3E9E3792">
            <wp:extent cx="5962650" cy="2648346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57197" t="58729" r="3598"/>
                    <a:stretch/>
                  </pic:blipFill>
                  <pic:spPr bwMode="auto">
                    <a:xfrm>
                      <a:off x="0" y="0"/>
                      <a:ext cx="6001183" cy="26654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B43B3" w:rsidRDefault="006903F3" w:rsidP="006E43B5">
      <w:r>
        <w:lastRenderedPageBreak/>
        <w:t>Simulación obtenida para una entrada de 10/s</w:t>
      </w:r>
      <w:r w:rsidR="00564938">
        <w:t xml:space="preserve"> (F=10N)</w:t>
      </w:r>
      <w:r w:rsidR="00CB43B3">
        <w:t>:</w:t>
      </w:r>
    </w:p>
    <w:p w:rsidR="00644804" w:rsidRDefault="00644804" w:rsidP="006E43B5">
      <w:r>
        <w:rPr>
          <w:noProof/>
        </w:rPr>
        <w:drawing>
          <wp:inline distT="0" distB="0" distL="0" distR="0" wp14:anchorId="5BA00850" wp14:editId="0A3379A4">
            <wp:extent cx="5957813" cy="3162300"/>
            <wp:effectExtent l="0" t="0" r="508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57853" t="58729" r="3916" b="2776"/>
                    <a:stretch/>
                  </pic:blipFill>
                  <pic:spPr bwMode="auto">
                    <a:xfrm>
                      <a:off x="0" y="0"/>
                      <a:ext cx="5990894" cy="31798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64938" w:rsidRDefault="00564938" w:rsidP="00564938">
      <w:r>
        <w:t>Simulación</w:t>
      </w:r>
      <w:r>
        <w:t xml:space="preserve"> obtenida para una entrada de 12</w:t>
      </w:r>
      <w:r>
        <w:t>/s</w:t>
      </w:r>
      <w:r>
        <w:t xml:space="preserve"> (F=12N)</w:t>
      </w:r>
      <w:r>
        <w:t>:</w:t>
      </w:r>
    </w:p>
    <w:p w:rsidR="00C51EBD" w:rsidRDefault="005E2DB7" w:rsidP="006E43B5">
      <w:r>
        <w:rPr>
          <w:noProof/>
        </w:rPr>
        <w:drawing>
          <wp:inline distT="0" distB="0" distL="0" distR="0" wp14:anchorId="63FC7292" wp14:editId="316E9537">
            <wp:extent cx="6029325" cy="3339916"/>
            <wp:effectExtent l="0" t="0" r="0" b="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57915" t="58327" r="4108" b="2611"/>
                    <a:stretch/>
                  </pic:blipFill>
                  <pic:spPr bwMode="auto">
                    <a:xfrm>
                      <a:off x="0" y="0"/>
                      <a:ext cx="6051048" cy="3351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31403" w:rsidRDefault="00331403" w:rsidP="003F51E9">
      <w:pPr>
        <w:jc w:val="center"/>
      </w:pPr>
    </w:p>
    <w:p w:rsidR="003F51E9" w:rsidRDefault="003F51E9" w:rsidP="003F51E9">
      <w:pPr>
        <w:jc w:val="center"/>
      </w:pPr>
    </w:p>
    <w:p w:rsidR="00D57F6A" w:rsidRPr="003F51E9" w:rsidRDefault="00D57F6A" w:rsidP="00D57F6A">
      <w:pPr>
        <w:jc w:val="center"/>
      </w:pPr>
      <w:bookmarkStart w:id="0" w:name="_GoBack"/>
      <w:bookmarkEnd w:id="0"/>
    </w:p>
    <w:sectPr w:rsidR="00D57F6A" w:rsidRPr="003F51E9" w:rsidSect="00BE4B33">
      <w:pgSz w:w="12240" w:h="15840" w:code="1"/>
      <w:pgMar w:top="1418" w:right="1701" w:bottom="1418" w:left="1701" w:header="709" w:footer="709" w:gutter="0"/>
      <w:pgBorders w:offsetFrom="page">
        <w:top w:val="single" w:sz="4" w:space="24" w:color="2E74B5" w:themeColor="accent1" w:themeShade="BF"/>
        <w:left w:val="single" w:sz="4" w:space="24" w:color="2E74B5" w:themeColor="accent1" w:themeShade="BF"/>
        <w:bottom w:val="single" w:sz="4" w:space="24" w:color="2E74B5" w:themeColor="accent1" w:themeShade="BF"/>
        <w:right w:val="single" w:sz="4" w:space="24" w:color="2E74B5" w:themeColor="accent1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D231BA"/>
    <w:multiLevelType w:val="hybridMultilevel"/>
    <w:tmpl w:val="94A4E536"/>
    <w:lvl w:ilvl="0" w:tplc="0C0A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yMDE0tDQwMzIxNDJR0lEKTi0uzszPAykwrQUAcXQsIywAAAA="/>
  </w:docVars>
  <w:rsids>
    <w:rsidRoot w:val="007D604B"/>
    <w:rsid w:val="00001771"/>
    <w:rsid w:val="00002880"/>
    <w:rsid w:val="00004357"/>
    <w:rsid w:val="000A4F15"/>
    <w:rsid w:val="000F0BBE"/>
    <w:rsid w:val="001640BB"/>
    <w:rsid w:val="001857E8"/>
    <w:rsid w:val="001C2DC6"/>
    <w:rsid w:val="001E4827"/>
    <w:rsid w:val="00236DC3"/>
    <w:rsid w:val="002754F6"/>
    <w:rsid w:val="002A0908"/>
    <w:rsid w:val="002F2909"/>
    <w:rsid w:val="003126A7"/>
    <w:rsid w:val="00322365"/>
    <w:rsid w:val="00331403"/>
    <w:rsid w:val="003558A1"/>
    <w:rsid w:val="00367E2B"/>
    <w:rsid w:val="0037663E"/>
    <w:rsid w:val="003915FE"/>
    <w:rsid w:val="003A11A9"/>
    <w:rsid w:val="003B3626"/>
    <w:rsid w:val="003B7C10"/>
    <w:rsid w:val="003C6C56"/>
    <w:rsid w:val="003D6EF3"/>
    <w:rsid w:val="003F51E9"/>
    <w:rsid w:val="00410B78"/>
    <w:rsid w:val="00422DD6"/>
    <w:rsid w:val="00423A87"/>
    <w:rsid w:val="00461238"/>
    <w:rsid w:val="004B666D"/>
    <w:rsid w:val="004C0EA3"/>
    <w:rsid w:val="004C4F0C"/>
    <w:rsid w:val="004F3458"/>
    <w:rsid w:val="005208C7"/>
    <w:rsid w:val="00524210"/>
    <w:rsid w:val="00530FF5"/>
    <w:rsid w:val="00537300"/>
    <w:rsid w:val="00537B51"/>
    <w:rsid w:val="00564938"/>
    <w:rsid w:val="00597635"/>
    <w:rsid w:val="005A193B"/>
    <w:rsid w:val="005A2064"/>
    <w:rsid w:val="005E2DB7"/>
    <w:rsid w:val="00635B22"/>
    <w:rsid w:val="00644804"/>
    <w:rsid w:val="006828BC"/>
    <w:rsid w:val="006903F3"/>
    <w:rsid w:val="006A7FA3"/>
    <w:rsid w:val="006C7ED4"/>
    <w:rsid w:val="006E43B5"/>
    <w:rsid w:val="0074291C"/>
    <w:rsid w:val="00782E2D"/>
    <w:rsid w:val="00795C50"/>
    <w:rsid w:val="007D0ADF"/>
    <w:rsid w:val="007D604B"/>
    <w:rsid w:val="007E5BAD"/>
    <w:rsid w:val="00801EF2"/>
    <w:rsid w:val="00804BDF"/>
    <w:rsid w:val="008176AD"/>
    <w:rsid w:val="008209ED"/>
    <w:rsid w:val="00866E93"/>
    <w:rsid w:val="00874C21"/>
    <w:rsid w:val="00897D04"/>
    <w:rsid w:val="008C2DCC"/>
    <w:rsid w:val="008C5A40"/>
    <w:rsid w:val="008F243D"/>
    <w:rsid w:val="009A6838"/>
    <w:rsid w:val="009D57BA"/>
    <w:rsid w:val="00A044BA"/>
    <w:rsid w:val="00A046CF"/>
    <w:rsid w:val="00A36FA7"/>
    <w:rsid w:val="00A72BBB"/>
    <w:rsid w:val="00AA4CA5"/>
    <w:rsid w:val="00AE08A4"/>
    <w:rsid w:val="00B00877"/>
    <w:rsid w:val="00B07DBD"/>
    <w:rsid w:val="00B168FA"/>
    <w:rsid w:val="00B56613"/>
    <w:rsid w:val="00B64DB5"/>
    <w:rsid w:val="00BB0316"/>
    <w:rsid w:val="00BC6D48"/>
    <w:rsid w:val="00BD18D9"/>
    <w:rsid w:val="00BE4B33"/>
    <w:rsid w:val="00C02237"/>
    <w:rsid w:val="00C16652"/>
    <w:rsid w:val="00C51EBD"/>
    <w:rsid w:val="00CB43B3"/>
    <w:rsid w:val="00CB4BF4"/>
    <w:rsid w:val="00CC4CFB"/>
    <w:rsid w:val="00CC68B8"/>
    <w:rsid w:val="00CD4A3E"/>
    <w:rsid w:val="00CE4357"/>
    <w:rsid w:val="00D0349A"/>
    <w:rsid w:val="00D3772B"/>
    <w:rsid w:val="00D51111"/>
    <w:rsid w:val="00D57F6A"/>
    <w:rsid w:val="00D736E1"/>
    <w:rsid w:val="00E13625"/>
    <w:rsid w:val="00E27B64"/>
    <w:rsid w:val="00E51FF7"/>
    <w:rsid w:val="00E548B0"/>
    <w:rsid w:val="00E65681"/>
    <w:rsid w:val="00E903E9"/>
    <w:rsid w:val="00E979A1"/>
    <w:rsid w:val="00EB03D6"/>
    <w:rsid w:val="00EC05EE"/>
    <w:rsid w:val="00EF78BE"/>
    <w:rsid w:val="00F349EB"/>
    <w:rsid w:val="00F35194"/>
    <w:rsid w:val="00F86B20"/>
    <w:rsid w:val="00FA189F"/>
    <w:rsid w:val="00FC6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77E33"/>
  <w15:chartTrackingRefBased/>
  <w15:docId w15:val="{870B2D24-3757-4A8B-BFD5-18D6BC4FD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604B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857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7D604B"/>
    <w:pPr>
      <w:ind w:left="720"/>
      <w:contextualSpacing/>
    </w:pPr>
  </w:style>
  <w:style w:type="table" w:styleId="Tablaconcuadrcula">
    <w:name w:val="Table Grid"/>
    <w:basedOn w:val="Tablanormal"/>
    <w:uiPriority w:val="39"/>
    <w:rsid w:val="003A11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1">
    <w:name w:val="Plain Table 1"/>
    <w:basedOn w:val="Tablanormal"/>
    <w:uiPriority w:val="41"/>
    <w:rsid w:val="00EC05E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2Car">
    <w:name w:val="Título 2 Car"/>
    <w:basedOn w:val="Fuentedeprrafopredeter"/>
    <w:link w:val="Ttulo2"/>
    <w:uiPriority w:val="9"/>
    <w:rsid w:val="001857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anormal5">
    <w:name w:val="Plain Table 5"/>
    <w:basedOn w:val="Tablanormal"/>
    <w:uiPriority w:val="45"/>
    <w:rsid w:val="00795C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deglobo">
    <w:name w:val="Balloon Text"/>
    <w:basedOn w:val="Normal"/>
    <w:link w:val="TextodegloboCar"/>
    <w:uiPriority w:val="99"/>
    <w:semiHidden/>
    <w:unhideWhenUsed/>
    <w:rsid w:val="00F351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351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8F5D95-8806-4FE7-B64C-CB2CB65CF8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4</Pages>
  <Words>175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47</cp:revision>
  <cp:lastPrinted>2018-04-23T00:29:00Z</cp:lastPrinted>
  <dcterms:created xsi:type="dcterms:W3CDTF">2018-04-22T23:33:00Z</dcterms:created>
  <dcterms:modified xsi:type="dcterms:W3CDTF">2018-04-23T00:36:00Z</dcterms:modified>
</cp:coreProperties>
</file>